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C9FA1" w14:textId="1167E79F" w:rsidR="008F5777" w:rsidRDefault="008F5777" w:rsidP="00F65756">
      <w:pPr>
        <w:jc w:val="center"/>
        <w:rPr>
          <w:rFonts w:ascii="Gabriola" w:hAnsi="Gabriola"/>
          <w:b/>
          <w:sz w:val="40"/>
          <w:szCs w:val="40"/>
        </w:rPr>
      </w:pPr>
      <w:r w:rsidRPr="00F65756">
        <w:rPr>
          <w:rFonts w:ascii="Gabriola" w:hAnsi="Gabriola"/>
          <w:b/>
          <w:sz w:val="40"/>
          <w:szCs w:val="40"/>
        </w:rPr>
        <w:t>The Annual Calm Scribe Reading Challenge:</w:t>
      </w:r>
      <w:r w:rsidR="0086495F">
        <w:rPr>
          <w:rFonts w:ascii="Gabriola" w:hAnsi="Gabriola"/>
          <w:b/>
          <w:sz w:val="40"/>
          <w:szCs w:val="40"/>
        </w:rPr>
        <w:t xml:space="preserve"> </w:t>
      </w:r>
      <w:r w:rsidRPr="00F65756">
        <w:rPr>
          <w:rFonts w:ascii="Gabriola" w:hAnsi="Gabriola"/>
          <w:b/>
          <w:sz w:val="40"/>
          <w:szCs w:val="40"/>
        </w:rPr>
        <w:t>20</w:t>
      </w:r>
      <w:r w:rsidR="00226594">
        <w:rPr>
          <w:rFonts w:ascii="Gabriola" w:hAnsi="Gabriola"/>
          <w:b/>
          <w:sz w:val="40"/>
          <w:szCs w:val="40"/>
        </w:rPr>
        <w:t>19</w:t>
      </w:r>
      <w:r w:rsidRPr="00F65756">
        <w:rPr>
          <w:rFonts w:ascii="Gabriola" w:hAnsi="Gabriola"/>
          <w:b/>
          <w:sz w:val="40"/>
          <w:szCs w:val="40"/>
        </w:rPr>
        <w:t xml:space="preserve"> Edition</w:t>
      </w:r>
    </w:p>
    <w:p w14:paraId="2F830B0E" w14:textId="4C84DAF0" w:rsidR="00F65756" w:rsidRPr="00774177" w:rsidRDefault="00F65756" w:rsidP="00F65756">
      <w:pPr>
        <w:jc w:val="center"/>
        <w:rPr>
          <w:rFonts w:ascii="Gabriola" w:hAnsi="Gabriola"/>
          <w:iCs/>
          <w:sz w:val="28"/>
          <w:szCs w:val="28"/>
        </w:rPr>
      </w:pPr>
      <w:r w:rsidRPr="00774177">
        <w:rPr>
          <w:rFonts w:ascii="Gabriola" w:hAnsi="Gabriola"/>
          <w:iCs/>
          <w:sz w:val="28"/>
          <w:szCs w:val="28"/>
        </w:rPr>
        <w:t xml:space="preserve">Expand your mind with </w:t>
      </w:r>
      <w:proofErr w:type="gramStart"/>
      <w:r w:rsidRPr="00774177">
        <w:rPr>
          <w:rFonts w:ascii="Gabriola" w:hAnsi="Gabriola"/>
          <w:iCs/>
          <w:sz w:val="28"/>
          <w:szCs w:val="28"/>
        </w:rPr>
        <w:t>2</w:t>
      </w:r>
      <w:r w:rsidR="008E1F3A" w:rsidRPr="00774177">
        <w:rPr>
          <w:rFonts w:ascii="Gabriola" w:hAnsi="Gabriola"/>
          <w:iCs/>
          <w:sz w:val="28"/>
          <w:szCs w:val="28"/>
        </w:rPr>
        <w:t>6</w:t>
      </w:r>
      <w:proofErr w:type="gramEnd"/>
      <w:r w:rsidRPr="00774177">
        <w:rPr>
          <w:rFonts w:ascii="Gabriola" w:hAnsi="Gabriola"/>
          <w:iCs/>
          <w:sz w:val="28"/>
          <w:szCs w:val="28"/>
        </w:rPr>
        <w:t xml:space="preserve"> books. That’s only one book every two weeks.</w:t>
      </w:r>
    </w:p>
    <w:p w14:paraId="1C9467B0" w14:textId="7ABC4DBC" w:rsidR="00F65756" w:rsidRPr="00AB3667" w:rsidRDefault="00F65756" w:rsidP="00F65756">
      <w:pPr>
        <w:rPr>
          <w:rFonts w:ascii="Book Antiqua" w:hAnsi="Book Antiqua"/>
          <w:b/>
          <w:sz w:val="24"/>
          <w:szCs w:val="24"/>
        </w:rPr>
      </w:pPr>
      <w:r w:rsidRPr="00AB3667">
        <w:rPr>
          <w:rFonts w:ascii="Book Antiqua" w:hAnsi="Book Antiqua"/>
          <w:b/>
          <w:sz w:val="24"/>
          <w:szCs w:val="24"/>
        </w:rPr>
        <w:t>Read a book…</w:t>
      </w:r>
    </w:p>
    <w:p w14:paraId="24FF2B0C" w14:textId="3AA8E5F3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 xml:space="preserve">… </w:t>
      </w:r>
      <w:r w:rsidR="00A22E17">
        <w:rPr>
          <w:rFonts w:ascii="Book Antiqua" w:hAnsi="Book Antiqua"/>
          <w:sz w:val="24"/>
          <w:szCs w:val="24"/>
        </w:rPr>
        <w:t>that is a dystopian novel.</w:t>
      </w:r>
    </w:p>
    <w:p w14:paraId="1BB74E5F" w14:textId="2AB23E34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you can finish in a day.</w:t>
      </w:r>
    </w:p>
    <w:p w14:paraId="13090B43" w14:textId="260A1FEF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published in 201</w:t>
      </w:r>
      <w:r w:rsidR="003A2378">
        <w:rPr>
          <w:rFonts w:ascii="Book Antiqua" w:hAnsi="Book Antiqua"/>
          <w:sz w:val="24"/>
          <w:szCs w:val="24"/>
        </w:rPr>
        <w:t>8</w:t>
      </w:r>
      <w:r w:rsidRPr="00F2127B">
        <w:rPr>
          <w:rFonts w:ascii="Book Antiqua" w:hAnsi="Book Antiqua"/>
          <w:sz w:val="24"/>
          <w:szCs w:val="24"/>
        </w:rPr>
        <w:t>/20</w:t>
      </w:r>
      <w:r w:rsidR="003A2378">
        <w:rPr>
          <w:rFonts w:ascii="Book Antiqua" w:hAnsi="Book Antiqua"/>
          <w:sz w:val="24"/>
          <w:szCs w:val="24"/>
        </w:rPr>
        <w:t>19</w:t>
      </w:r>
      <w:r w:rsidRPr="00F2127B">
        <w:rPr>
          <w:rFonts w:ascii="Book Antiqua" w:hAnsi="Book Antiqua"/>
          <w:sz w:val="24"/>
          <w:szCs w:val="24"/>
        </w:rPr>
        <w:t>.</w:t>
      </w:r>
    </w:p>
    <w:p w14:paraId="585274FC" w14:textId="1E8641CF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that won a literary award.</w:t>
      </w:r>
    </w:p>
    <w:p w14:paraId="1F976D94" w14:textId="7EDA2687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written in the year you were born.</w:t>
      </w:r>
    </w:p>
    <w:p w14:paraId="1204FE02" w14:textId="6A7CCB5C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that has been sitting on your “to read” list for a long time.</w:t>
      </w:r>
    </w:p>
    <w:p w14:paraId="509289F9" w14:textId="166448DB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that is a classic novel.</w:t>
      </w:r>
    </w:p>
    <w:p w14:paraId="204BBA73" w14:textId="24EFAAFD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written by a Canadian.</w:t>
      </w:r>
    </w:p>
    <w:p w14:paraId="197F744B" w14:textId="733CC9FF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set in the country of your ancestry.</w:t>
      </w:r>
    </w:p>
    <w:p w14:paraId="7E1E42E1" w14:textId="2E45F8AA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 xml:space="preserve">… written more than </w:t>
      </w:r>
      <w:proofErr w:type="gramStart"/>
      <w:r w:rsidRPr="00F2127B">
        <w:rPr>
          <w:rFonts w:ascii="Book Antiqua" w:hAnsi="Book Antiqua"/>
          <w:sz w:val="24"/>
          <w:szCs w:val="24"/>
        </w:rPr>
        <w:t>100</w:t>
      </w:r>
      <w:proofErr w:type="gramEnd"/>
      <w:r w:rsidRPr="00F2127B">
        <w:rPr>
          <w:rFonts w:ascii="Book Antiqua" w:hAnsi="Book Antiqua"/>
          <w:sz w:val="24"/>
          <w:szCs w:val="24"/>
        </w:rPr>
        <w:t xml:space="preserve"> years ago.</w:t>
      </w:r>
    </w:p>
    <w:p w14:paraId="4D61592A" w14:textId="11F17AB1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that is non-fiction.</w:t>
      </w:r>
    </w:p>
    <w:p w14:paraId="77FC9D75" w14:textId="7E4FB000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that helps advance your career or hobby.</w:t>
      </w:r>
    </w:p>
    <w:p w14:paraId="521FED21" w14:textId="4B55EE6F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 xml:space="preserve">… </w:t>
      </w:r>
      <w:r w:rsidR="00A22E17" w:rsidRPr="00F2127B">
        <w:rPr>
          <w:rFonts w:ascii="Book Antiqua" w:hAnsi="Book Antiqua"/>
          <w:sz w:val="24"/>
          <w:szCs w:val="24"/>
        </w:rPr>
        <w:t xml:space="preserve">with </w:t>
      </w:r>
      <w:proofErr w:type="gramStart"/>
      <w:r w:rsidR="00A22E17" w:rsidRPr="00F2127B">
        <w:rPr>
          <w:rFonts w:ascii="Book Antiqua" w:hAnsi="Book Antiqua"/>
          <w:sz w:val="24"/>
          <w:szCs w:val="24"/>
        </w:rPr>
        <w:t>500</w:t>
      </w:r>
      <w:proofErr w:type="gramEnd"/>
      <w:r w:rsidR="00A22E17" w:rsidRPr="00F2127B">
        <w:rPr>
          <w:rFonts w:ascii="Book Antiqua" w:hAnsi="Book Antiqua"/>
          <w:sz w:val="24"/>
          <w:szCs w:val="24"/>
        </w:rPr>
        <w:t xml:space="preserve"> pages or more.</w:t>
      </w:r>
    </w:p>
    <w:p w14:paraId="334A4766" w14:textId="1BD2418F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recommended by someone from another country.</w:t>
      </w:r>
    </w:p>
    <w:p w14:paraId="6C29C611" w14:textId="049FCE0A" w:rsidR="00F65756" w:rsidRPr="00F2127B" w:rsidRDefault="00662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 that has received terrible reviews.</w:t>
      </w:r>
    </w:p>
    <w:p w14:paraId="151F386D" w14:textId="7BC9299F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of poetry.</w:t>
      </w:r>
    </w:p>
    <w:p w14:paraId="76D2D678" w14:textId="1281742E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that is a fantasy novel.</w:t>
      </w:r>
    </w:p>
    <w:p w14:paraId="0B52D48B" w14:textId="092EE2F1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 xml:space="preserve">… </w:t>
      </w:r>
      <w:r w:rsidR="005A5AE3" w:rsidRPr="00F2127B">
        <w:rPr>
          <w:rFonts w:ascii="Book Antiqua" w:hAnsi="Book Antiqua"/>
          <w:sz w:val="24"/>
          <w:szCs w:val="24"/>
        </w:rPr>
        <w:t>set in a place you have always wanted to visit.</w:t>
      </w:r>
    </w:p>
    <w:p w14:paraId="66C4F1C5" w14:textId="06997859" w:rsidR="005A5AE3" w:rsidRPr="00F2127B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written by the creator or heavy influencer of a genre.</w:t>
      </w:r>
    </w:p>
    <w:p w14:paraId="48AAA195" w14:textId="5D6F382A" w:rsidR="005A5AE3" w:rsidRPr="00F2127B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that is an autobiography or biography.</w:t>
      </w:r>
    </w:p>
    <w:p w14:paraId="0ECA9560" w14:textId="040149EB" w:rsidR="005A5AE3" w:rsidRPr="00F2127B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of short stories.</w:t>
      </w:r>
    </w:p>
    <w:p w14:paraId="407D6834" w14:textId="72437C63" w:rsidR="005A5AE3" w:rsidRPr="00F2127B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chosen based on its cover.</w:t>
      </w:r>
    </w:p>
    <w:p w14:paraId="2207CDF0" w14:textId="093ED4A9" w:rsidR="005A5AE3" w:rsidRPr="00F2127B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recommended by a friend.</w:t>
      </w:r>
    </w:p>
    <w:p w14:paraId="4A711C1A" w14:textId="5CED36BD" w:rsidR="005A5AE3" w:rsidRPr="00F2127B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you were supposed to read in high school, but never did.</w:t>
      </w:r>
    </w:p>
    <w:p w14:paraId="1359E2C7" w14:textId="6B7C6CDC" w:rsidR="005A5AE3" w:rsidRPr="00F2127B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originally written in another language.</w:t>
      </w:r>
    </w:p>
    <w:p w14:paraId="03C30882" w14:textId="22A752D5" w:rsidR="004D494A" w:rsidRPr="00F2127B" w:rsidRDefault="005A5AE3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that you would not want others to know you are reading.</w:t>
      </w:r>
    </w:p>
    <w:p w14:paraId="082186E8" w14:textId="374F6072" w:rsidR="001B0C33" w:rsidRDefault="00AC56E9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written by an author you know personally.</w:t>
      </w:r>
      <w:r w:rsidR="005A6D4D" w:rsidRPr="00F2127B">
        <w:rPr>
          <w:rFonts w:ascii="Book Antiqua" w:hAnsi="Book Antiqua"/>
          <w:sz w:val="24"/>
          <w:szCs w:val="24"/>
        </w:rPr>
        <w:t xml:space="preserve"> (Bonus </w:t>
      </w:r>
      <w:r w:rsidR="00404E7D" w:rsidRPr="00F2127B">
        <w:rPr>
          <w:rFonts w:ascii="Book Antiqua" w:hAnsi="Book Antiqua"/>
          <w:sz w:val="24"/>
          <w:szCs w:val="24"/>
        </w:rPr>
        <w:t>B</w:t>
      </w:r>
      <w:r w:rsidR="005A6D4D" w:rsidRPr="00F2127B">
        <w:rPr>
          <w:rFonts w:ascii="Book Antiqua" w:hAnsi="Book Antiqua"/>
          <w:sz w:val="24"/>
          <w:szCs w:val="24"/>
        </w:rPr>
        <w:t>ook)</w:t>
      </w:r>
    </w:p>
    <w:p w14:paraId="4AC05F9C" w14:textId="77777777" w:rsidR="0090656A" w:rsidRPr="00FF15BB" w:rsidRDefault="0090656A" w:rsidP="0090656A">
      <w:pPr>
        <w:rPr>
          <w:rFonts w:ascii="Book Antiqua" w:hAnsi="Book Antiqua"/>
          <w:b/>
          <w:bCs/>
          <w:sz w:val="24"/>
          <w:szCs w:val="24"/>
        </w:rPr>
      </w:pPr>
      <w:r w:rsidRPr="002428B5">
        <w:rPr>
          <w:rFonts w:ascii="Book Antiqua" w:hAnsi="Book Antiqua"/>
          <w:b/>
          <w:bCs/>
          <w:sz w:val="24"/>
          <w:szCs w:val="24"/>
        </w:rPr>
        <w:t xml:space="preserve">Other books … </w:t>
      </w:r>
    </w:p>
    <w:p w14:paraId="5120C00F" w14:textId="77777777" w:rsidR="0090656A" w:rsidRDefault="0090656A" w:rsidP="0090656A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7074D7DD" w14:textId="77777777" w:rsidR="0090656A" w:rsidRDefault="0090656A" w:rsidP="0090656A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4D8A2003" w14:textId="77777777" w:rsidR="0090656A" w:rsidRDefault="0090656A" w:rsidP="0090656A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36DCAC07" w14:textId="2F081760" w:rsidR="0090656A" w:rsidRPr="00D257A8" w:rsidRDefault="0090656A" w:rsidP="00D257A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sectPr w:rsidR="0090656A" w:rsidRPr="00D257A8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C8A57" w14:textId="77777777" w:rsidR="006C6110" w:rsidRDefault="006C6110" w:rsidP="004D494A">
      <w:pPr>
        <w:spacing w:after="0" w:line="240" w:lineRule="auto"/>
      </w:pPr>
      <w:r>
        <w:separator/>
      </w:r>
    </w:p>
  </w:endnote>
  <w:endnote w:type="continuationSeparator" w:id="0">
    <w:p w14:paraId="1B7B8752" w14:textId="77777777" w:rsidR="006C6110" w:rsidRDefault="006C6110" w:rsidP="004D4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8C20D" w14:textId="1DB7FBA7" w:rsidR="004D494A" w:rsidRDefault="006B3B7D" w:rsidP="006B3B7D">
    <w:pPr>
      <w:pStyle w:val="Footer"/>
      <w:jc w:val="center"/>
    </w:pPr>
    <w:r>
      <w:t>www.thecalmscribe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01038" w14:textId="77777777" w:rsidR="006C6110" w:rsidRDefault="006C6110" w:rsidP="004D494A">
      <w:pPr>
        <w:spacing w:after="0" w:line="240" w:lineRule="auto"/>
      </w:pPr>
      <w:r>
        <w:separator/>
      </w:r>
    </w:p>
  </w:footnote>
  <w:footnote w:type="continuationSeparator" w:id="0">
    <w:p w14:paraId="0121E267" w14:textId="77777777" w:rsidR="006C6110" w:rsidRDefault="006C6110" w:rsidP="004D49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A5A82"/>
    <w:multiLevelType w:val="hybridMultilevel"/>
    <w:tmpl w:val="A488A77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M0MzE2NDEyMDZQ0lEKTi0uzszPAykwrgUAq447LywAAAA="/>
  </w:docVars>
  <w:rsids>
    <w:rsidRoot w:val="008F5777"/>
    <w:rsid w:val="00133474"/>
    <w:rsid w:val="00176508"/>
    <w:rsid w:val="001B0C33"/>
    <w:rsid w:val="00226594"/>
    <w:rsid w:val="00243921"/>
    <w:rsid w:val="003A2378"/>
    <w:rsid w:val="003A571A"/>
    <w:rsid w:val="00404E7D"/>
    <w:rsid w:val="004343E2"/>
    <w:rsid w:val="00486D15"/>
    <w:rsid w:val="004D494A"/>
    <w:rsid w:val="005A5AE3"/>
    <w:rsid w:val="005A6D4D"/>
    <w:rsid w:val="00662756"/>
    <w:rsid w:val="00674F25"/>
    <w:rsid w:val="006B3B7D"/>
    <w:rsid w:val="006C6110"/>
    <w:rsid w:val="00774177"/>
    <w:rsid w:val="007F66AD"/>
    <w:rsid w:val="00835035"/>
    <w:rsid w:val="00863A43"/>
    <w:rsid w:val="0086495F"/>
    <w:rsid w:val="008D384B"/>
    <w:rsid w:val="008E1F3A"/>
    <w:rsid w:val="008F5777"/>
    <w:rsid w:val="0090656A"/>
    <w:rsid w:val="009B47CB"/>
    <w:rsid w:val="00A1482A"/>
    <w:rsid w:val="00A22E17"/>
    <w:rsid w:val="00AB3667"/>
    <w:rsid w:val="00AC56E9"/>
    <w:rsid w:val="00CB7C8F"/>
    <w:rsid w:val="00D257A8"/>
    <w:rsid w:val="00D43473"/>
    <w:rsid w:val="00DF1528"/>
    <w:rsid w:val="00EB011E"/>
    <w:rsid w:val="00F2127B"/>
    <w:rsid w:val="00F65756"/>
    <w:rsid w:val="00F70DD3"/>
    <w:rsid w:val="00FC3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8FEE8"/>
  <w15:chartTrackingRefBased/>
  <w15:docId w15:val="{6A6A8F79-AAF7-4824-91EC-41F7A89DC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7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4A"/>
  </w:style>
  <w:style w:type="paragraph" w:styleId="Footer">
    <w:name w:val="footer"/>
    <w:basedOn w:val="Normal"/>
    <w:link w:val="Foot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Croken</dc:creator>
  <cp:keywords/>
  <dc:description/>
  <cp:lastModifiedBy>Travis Croken</cp:lastModifiedBy>
  <cp:revision>6</cp:revision>
  <cp:lastPrinted>2019-01-08T21:47:00Z</cp:lastPrinted>
  <dcterms:created xsi:type="dcterms:W3CDTF">2022-01-03T15:12:00Z</dcterms:created>
  <dcterms:modified xsi:type="dcterms:W3CDTF">2022-01-03T15:15:00Z</dcterms:modified>
</cp:coreProperties>
</file>